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1AFEC" w14:textId="278128B6" w:rsidR="00F54398" w:rsidRDefault="00BF08CB">
      <w:r w:rsidRPr="00BF08CB">
        <w:t>Update August September 2022</w:t>
      </w:r>
    </w:p>
    <w:p w14:paraId="2103A363" w14:textId="286C3501" w:rsidR="00BF08CB" w:rsidRDefault="007D2DE7">
      <w:r w:rsidRPr="00BF08CB">
        <w:t>Amberley</w:t>
      </w:r>
      <w:r w:rsidR="00BF08CB" w:rsidRPr="00BF08CB">
        <w:t xml:space="preserve"> tattoo I was unable to get tickets to the tattoo to be held in </w:t>
      </w:r>
      <w:r>
        <w:t xml:space="preserve">Amberley </w:t>
      </w:r>
      <w:r w:rsidR="00BF08CB" w:rsidRPr="00BF08CB">
        <w:t xml:space="preserve">29th 30th of October also the planned reunion there was no </w:t>
      </w:r>
      <w:r w:rsidRPr="00BF08CB">
        <w:t>response,</w:t>
      </w:r>
      <w:r w:rsidR="00BF08CB" w:rsidRPr="00BF08CB">
        <w:t xml:space="preserve"> so we won't be holding a reunion</w:t>
      </w:r>
    </w:p>
    <w:p w14:paraId="776933BC" w14:textId="751B3E7C" w:rsidR="00BF08CB" w:rsidRDefault="007D2DE7">
      <w:r w:rsidRPr="00BF08CB">
        <w:t>S</w:t>
      </w:r>
      <w:r>
        <w:t>uggy”s</w:t>
      </w:r>
      <w:r w:rsidR="00BF08CB" w:rsidRPr="00BF08CB">
        <w:t xml:space="preserve"> men the book is getting close to being reprinted but there will be a name change it will now be called the never ending story</w:t>
      </w:r>
      <w:r w:rsidR="00BB26A8">
        <w:t xml:space="preserve"> (not True)</w:t>
      </w:r>
      <w:r w:rsidR="00BF08CB" w:rsidRPr="00BF08CB">
        <w:t xml:space="preserve"> when we get close to a print more stories are added but hopefully it will be printed in September </w:t>
      </w:r>
    </w:p>
    <w:p w14:paraId="09B359E9" w14:textId="396017E0" w:rsidR="00BF08CB" w:rsidRDefault="00BF08CB">
      <w:r w:rsidRPr="00BF08CB">
        <w:t>Scooter Ville I will be going on scooter Ville so possibly along the way I can catch up with summer you guys who live close to the route clear taking I will include the route we're doing so hopefully we can catch up with some of you people</w:t>
      </w:r>
    </w:p>
    <w:p w14:paraId="3680CCE2" w14:textId="1D1D8ECE" w:rsidR="00E87D40" w:rsidRDefault="00E87D40">
      <w:r>
        <w:t xml:space="preserve">Raffle has been drawn Winners Peter Walsh, David </w:t>
      </w:r>
      <w:r w:rsidR="00BB26A8">
        <w:t>Field, Brian</w:t>
      </w:r>
      <w:r>
        <w:t xml:space="preserve"> Lawrence Bill De Boer Terry McDonell David Taffe Doug Mepham Robert Obrien ted McEvoy Chuck Connors</w:t>
      </w:r>
      <w:r w:rsidR="00BB26A8">
        <w:t xml:space="preserve"> thanks for your support</w:t>
      </w:r>
    </w:p>
    <w:p w14:paraId="11FC4769" w14:textId="164C4111" w:rsidR="00BB26A8" w:rsidRDefault="00BB26A8"/>
    <w:p w14:paraId="0668EC51" w14:textId="67797B7D" w:rsidR="00BB26A8" w:rsidRDefault="00BB26A8">
      <w:r>
        <w:t xml:space="preserve">Scooter Ville route Day 1 Rosewood Corp centre depart rosewood3/09/22day </w:t>
      </w:r>
      <w:r w:rsidR="008758DD">
        <w:t>3 arrive</w:t>
      </w:r>
      <w:r>
        <w:t xml:space="preserve">  </w:t>
      </w:r>
      <w:r w:rsidR="008758DD">
        <w:t xml:space="preserve">Kilcoy </w:t>
      </w:r>
      <w:r>
        <w:t>depart</w:t>
      </w:r>
      <w:r w:rsidR="008758DD">
        <w:t xml:space="preserve"> Kilcoy to Kingaroy 4/09/22 depart Kingaroy 05/09/22 arrive Gayndah depart Gayndah 6 September arrive Biloela7 Sept to Emerald</w:t>
      </w:r>
      <w:r w:rsidR="00A55384">
        <w:t xml:space="preserve"> arrive 8 Sept 7 Sept  arrive Barcaldine9Sept depart Saturday 8September depart to Ilfracombe  Sunday 10 September  to Winton  Tuesday 13 September Day 1214September</w:t>
      </w:r>
      <w:r w:rsidR="00E04CDF">
        <w:t xml:space="preserve"> Hughenden to Charters Tower day 14 16 September depart to Townsville  two days in Townsville if you can make it to one of these venue it would be great to catch up cheers Sambo</w:t>
      </w:r>
    </w:p>
    <w:p w14:paraId="248F7725" w14:textId="2EDA9485" w:rsidR="00BF08CB" w:rsidRDefault="00BF08CB"/>
    <w:p w14:paraId="12807023" w14:textId="645A9C92" w:rsidR="00BF08CB" w:rsidRDefault="00BF08CB"/>
    <w:p w14:paraId="03356D2D" w14:textId="33AA0C8C" w:rsidR="00BF08CB" w:rsidRDefault="00BF08CB"/>
    <w:p w14:paraId="1DB02F5B" w14:textId="0B156E09" w:rsidR="00BF08CB" w:rsidRDefault="00BF08CB"/>
    <w:p w14:paraId="502AF6AE" w14:textId="1B465FE2" w:rsidR="00BF08CB" w:rsidRDefault="00BF08CB"/>
    <w:p w14:paraId="75D91F70" w14:textId="259810B0" w:rsidR="00BF08CB" w:rsidRDefault="00BF08CB"/>
    <w:p w14:paraId="55C4F34C" w14:textId="7FB68FC2" w:rsidR="00BF08CB" w:rsidRDefault="00BF08CB"/>
    <w:p w14:paraId="19B60DEC" w14:textId="7840E7BB" w:rsidR="00BF08CB" w:rsidRDefault="00BF08CB"/>
    <w:p w14:paraId="6D06D855" w14:textId="3AA62832" w:rsidR="00BF08CB" w:rsidRDefault="00BF08CB"/>
    <w:p w14:paraId="1360CE9F" w14:textId="03E3760B" w:rsidR="00BF08CB" w:rsidRDefault="00BF08CB"/>
    <w:p w14:paraId="48343406" w14:textId="15BCB495" w:rsidR="00BF08CB" w:rsidRDefault="00BF08CB"/>
    <w:p w14:paraId="036868E9" w14:textId="578D6FA3" w:rsidR="00BF08CB" w:rsidRDefault="00BF08CB"/>
    <w:p w14:paraId="68009482" w14:textId="794E2653" w:rsidR="00BF08CB" w:rsidRDefault="00BF08CB"/>
    <w:p w14:paraId="46213BF5" w14:textId="0405FEF3" w:rsidR="00BF08CB" w:rsidRDefault="00BF08CB"/>
    <w:p w14:paraId="751254B1" w14:textId="5B47EEC7" w:rsidR="00BF08CB" w:rsidRDefault="00BF08CB"/>
    <w:p w14:paraId="71A03875" w14:textId="2AA2DD7C" w:rsidR="00BF08CB" w:rsidRDefault="00BF08CB"/>
    <w:p w14:paraId="4517B6FD" w14:textId="39D3D2B0" w:rsidR="00BF08CB" w:rsidRDefault="00BF08CB"/>
    <w:p w14:paraId="0E468E6B" w14:textId="43D2689A" w:rsidR="00BF08CB" w:rsidRDefault="00BF08CB"/>
    <w:p w14:paraId="7A03AB97" w14:textId="79DAC347" w:rsidR="00BF08CB" w:rsidRDefault="00BF08CB"/>
    <w:p w14:paraId="58826BB5" w14:textId="4DF09D89" w:rsidR="00BF08CB" w:rsidRDefault="00BF08CB">
      <w:r w:rsidRPr="00BF08CB">
        <w:t>******* idiot</w:t>
      </w:r>
    </w:p>
    <w:sectPr w:rsidR="00BF08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3NLA0NTQzNrW0NDJW0lEKTi0uzszPAykwqgUAvzAsZiwAAAA="/>
  </w:docVars>
  <w:rsids>
    <w:rsidRoot w:val="00BF08CB"/>
    <w:rsid w:val="007D2DE7"/>
    <w:rsid w:val="008758DD"/>
    <w:rsid w:val="00A55384"/>
    <w:rsid w:val="00BB26A8"/>
    <w:rsid w:val="00BF08CB"/>
    <w:rsid w:val="00E04CDF"/>
    <w:rsid w:val="00E87D40"/>
    <w:rsid w:val="00F543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5275D"/>
  <w15:chartTrackingRefBased/>
  <w15:docId w15:val="{725AFC0D-1B5C-4B6E-86EB-963C7FC65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ambrooks</dc:creator>
  <cp:keywords/>
  <dc:description/>
  <cp:lastModifiedBy>John Sambrooks</cp:lastModifiedBy>
  <cp:revision>5</cp:revision>
  <dcterms:created xsi:type="dcterms:W3CDTF">2022-08-24T05:02:00Z</dcterms:created>
  <dcterms:modified xsi:type="dcterms:W3CDTF">2022-08-28T22:17:00Z</dcterms:modified>
</cp:coreProperties>
</file>